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94708" w14:textId="2FB6A852" w:rsidR="00142E1E" w:rsidRDefault="00CF72CF" w:rsidP="004669AE">
      <w:pPr>
        <w:jc w:val="center"/>
      </w:pPr>
      <w:r>
        <w:rPr>
          <w:noProof/>
        </w:rPr>
        <w:drawing>
          <wp:inline distT="0" distB="0" distL="0" distR="0" wp14:anchorId="0D641E38" wp14:editId="2E2A9B99">
            <wp:extent cx="3228975" cy="214167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1849" cy="214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B348D" w14:textId="02FE8D74" w:rsidR="009839E9" w:rsidRPr="00001C11" w:rsidRDefault="00EE291B" w:rsidP="00142E1E">
      <w:pPr>
        <w:jc w:val="center"/>
        <w:rPr>
          <w:b/>
          <w:bCs/>
          <w:color w:val="538135" w:themeColor="accent6" w:themeShade="BF"/>
          <w:sz w:val="32"/>
          <w:szCs w:val="32"/>
        </w:rPr>
      </w:pPr>
      <w:r w:rsidRPr="00001C11">
        <w:rPr>
          <w:b/>
          <w:bCs/>
          <w:color w:val="538135" w:themeColor="accent6" w:themeShade="BF"/>
          <w:sz w:val="32"/>
          <w:szCs w:val="32"/>
        </w:rPr>
        <w:t>REGISTRATION FORM</w:t>
      </w:r>
    </w:p>
    <w:p w14:paraId="74318F44" w14:textId="77777777" w:rsidR="00122B6A" w:rsidRPr="005210FF" w:rsidRDefault="00122B6A" w:rsidP="00122B6A">
      <w:pPr>
        <w:rPr>
          <w:b/>
          <w:bCs/>
          <w:color w:val="538135" w:themeColor="accent6" w:themeShade="BF"/>
        </w:rPr>
      </w:pPr>
      <w:r w:rsidRPr="005210FF">
        <w:rPr>
          <w:b/>
          <w:bCs/>
          <w:color w:val="538135" w:themeColor="accent6" w:themeShade="BF"/>
        </w:rPr>
        <w:t>Player 1</w:t>
      </w:r>
    </w:p>
    <w:p w14:paraId="653598AA" w14:textId="0C72E751" w:rsidR="00122B6A" w:rsidRPr="00122B6A" w:rsidRDefault="00B654C6" w:rsidP="00122B6A">
      <w:pPr>
        <w:rPr>
          <w:b/>
          <w:bCs/>
        </w:rPr>
      </w:pPr>
      <w:r w:rsidRPr="00122B6A">
        <w:rPr>
          <w:b/>
          <w:bCs/>
        </w:rPr>
        <w:t>Name: _</w:t>
      </w:r>
      <w:r w:rsidR="00122B6A" w:rsidRPr="00122B6A">
        <w:rPr>
          <w:b/>
          <w:bCs/>
        </w:rPr>
        <w:t>_______________________________</w:t>
      </w:r>
      <w:r w:rsidR="00933D1A">
        <w:rPr>
          <w:b/>
          <w:bCs/>
        </w:rPr>
        <w:t xml:space="preserve"> </w:t>
      </w:r>
      <w:r w:rsidR="00122B6A" w:rsidRPr="00122B6A">
        <w:rPr>
          <w:b/>
          <w:bCs/>
        </w:rPr>
        <w:t>Cellphone number: ______________________</w:t>
      </w:r>
      <w:r w:rsidR="00054582">
        <w:rPr>
          <w:b/>
          <w:bCs/>
        </w:rPr>
        <w:t>_</w:t>
      </w:r>
    </w:p>
    <w:p w14:paraId="79380657" w14:textId="6B01EF29" w:rsidR="00054582" w:rsidRDefault="00122B6A" w:rsidP="00122B6A">
      <w:pPr>
        <w:rPr>
          <w:b/>
          <w:bCs/>
        </w:rPr>
      </w:pPr>
      <w:r w:rsidRPr="00122B6A">
        <w:rPr>
          <w:b/>
          <w:bCs/>
        </w:rPr>
        <w:t>Email:_________________________________</w:t>
      </w:r>
      <w:r w:rsidR="00054582">
        <w:rPr>
          <w:b/>
          <w:bCs/>
        </w:rPr>
        <w:t xml:space="preserve"> </w:t>
      </w:r>
      <w:r w:rsidRPr="00122B6A">
        <w:rPr>
          <w:b/>
          <w:bCs/>
        </w:rPr>
        <w:t>Men’s:___ Women’s:___ Polo shirt size:______</w:t>
      </w:r>
    </w:p>
    <w:p w14:paraId="4440F0FB" w14:textId="77777777" w:rsidR="00001C11" w:rsidRDefault="00001C11" w:rsidP="00122B6A">
      <w:pPr>
        <w:rPr>
          <w:b/>
          <w:bCs/>
        </w:rPr>
      </w:pPr>
    </w:p>
    <w:p w14:paraId="3B969019" w14:textId="5EB24CC5" w:rsidR="00122B6A" w:rsidRPr="005210FF" w:rsidRDefault="00122B6A" w:rsidP="00122B6A">
      <w:pPr>
        <w:rPr>
          <w:b/>
          <w:bCs/>
          <w:color w:val="538135" w:themeColor="accent6" w:themeShade="BF"/>
        </w:rPr>
      </w:pPr>
      <w:r w:rsidRPr="005210FF">
        <w:rPr>
          <w:b/>
          <w:bCs/>
          <w:color w:val="538135" w:themeColor="accent6" w:themeShade="BF"/>
        </w:rPr>
        <w:t>Player 2</w:t>
      </w:r>
    </w:p>
    <w:p w14:paraId="7C00A050" w14:textId="2F20B2E8" w:rsidR="00054582" w:rsidRPr="00122B6A" w:rsidRDefault="00B654C6" w:rsidP="00054582">
      <w:pPr>
        <w:rPr>
          <w:b/>
          <w:bCs/>
        </w:rPr>
      </w:pPr>
      <w:r w:rsidRPr="00122B6A">
        <w:rPr>
          <w:b/>
          <w:bCs/>
        </w:rPr>
        <w:t>Name: _</w:t>
      </w:r>
      <w:r w:rsidR="00054582" w:rsidRPr="00122B6A">
        <w:rPr>
          <w:b/>
          <w:bCs/>
        </w:rPr>
        <w:t>_______________________________</w:t>
      </w:r>
      <w:r w:rsidR="00054582">
        <w:rPr>
          <w:b/>
          <w:bCs/>
        </w:rPr>
        <w:t xml:space="preserve"> </w:t>
      </w:r>
      <w:r w:rsidR="00054582" w:rsidRPr="00122B6A">
        <w:rPr>
          <w:b/>
          <w:bCs/>
        </w:rPr>
        <w:t>Cellphone number: ______________________</w:t>
      </w:r>
      <w:r w:rsidR="00054582">
        <w:rPr>
          <w:b/>
          <w:bCs/>
        </w:rPr>
        <w:t>_</w:t>
      </w:r>
    </w:p>
    <w:p w14:paraId="3A1E31BC" w14:textId="0A69950B" w:rsidR="00054582" w:rsidRDefault="00054582" w:rsidP="00122B6A">
      <w:pPr>
        <w:rPr>
          <w:b/>
          <w:bCs/>
        </w:rPr>
      </w:pPr>
      <w:r w:rsidRPr="00122B6A">
        <w:rPr>
          <w:b/>
          <w:bCs/>
        </w:rPr>
        <w:t>Email:_________________________________</w:t>
      </w:r>
      <w:r>
        <w:rPr>
          <w:b/>
          <w:bCs/>
        </w:rPr>
        <w:t xml:space="preserve"> </w:t>
      </w:r>
      <w:r w:rsidRPr="00122B6A">
        <w:rPr>
          <w:b/>
          <w:bCs/>
        </w:rPr>
        <w:t>Men’s:___ Women’s:___ Polo shirt size:______</w:t>
      </w:r>
    </w:p>
    <w:p w14:paraId="0F8781E5" w14:textId="77777777" w:rsidR="00001C11" w:rsidRDefault="00001C11" w:rsidP="00122B6A">
      <w:pPr>
        <w:rPr>
          <w:b/>
          <w:bCs/>
        </w:rPr>
      </w:pPr>
    </w:p>
    <w:p w14:paraId="359A9FF8" w14:textId="599EBF4F" w:rsidR="00122B6A" w:rsidRPr="005210FF" w:rsidRDefault="00122B6A" w:rsidP="00122B6A">
      <w:pPr>
        <w:rPr>
          <w:b/>
          <w:bCs/>
          <w:color w:val="538135" w:themeColor="accent6" w:themeShade="BF"/>
        </w:rPr>
      </w:pPr>
      <w:r w:rsidRPr="005210FF">
        <w:rPr>
          <w:b/>
          <w:bCs/>
          <w:color w:val="538135" w:themeColor="accent6" w:themeShade="BF"/>
        </w:rPr>
        <w:t>Player 3</w:t>
      </w:r>
    </w:p>
    <w:p w14:paraId="15D8B2CD" w14:textId="147C4A79" w:rsidR="00054582" w:rsidRPr="00122B6A" w:rsidRDefault="00B654C6" w:rsidP="00054582">
      <w:pPr>
        <w:rPr>
          <w:b/>
          <w:bCs/>
        </w:rPr>
      </w:pPr>
      <w:r w:rsidRPr="00122B6A">
        <w:rPr>
          <w:b/>
          <w:bCs/>
        </w:rPr>
        <w:t>Name: _</w:t>
      </w:r>
      <w:r w:rsidR="00054582" w:rsidRPr="00122B6A">
        <w:rPr>
          <w:b/>
          <w:bCs/>
        </w:rPr>
        <w:t>_______________________________</w:t>
      </w:r>
      <w:r w:rsidR="00054582">
        <w:rPr>
          <w:b/>
          <w:bCs/>
        </w:rPr>
        <w:t xml:space="preserve"> </w:t>
      </w:r>
      <w:r w:rsidR="00054582" w:rsidRPr="00122B6A">
        <w:rPr>
          <w:b/>
          <w:bCs/>
        </w:rPr>
        <w:t>Cellphone number: ______________________</w:t>
      </w:r>
      <w:r w:rsidR="00054582">
        <w:rPr>
          <w:b/>
          <w:bCs/>
        </w:rPr>
        <w:t>_</w:t>
      </w:r>
    </w:p>
    <w:p w14:paraId="3B8DF8E9" w14:textId="5C8ED8D3" w:rsidR="00054582" w:rsidRDefault="00054582" w:rsidP="00122B6A">
      <w:pPr>
        <w:rPr>
          <w:b/>
          <w:bCs/>
        </w:rPr>
      </w:pPr>
      <w:r w:rsidRPr="00122B6A">
        <w:rPr>
          <w:b/>
          <w:bCs/>
        </w:rPr>
        <w:t>Email:_________________________________</w:t>
      </w:r>
      <w:r>
        <w:rPr>
          <w:b/>
          <w:bCs/>
        </w:rPr>
        <w:t xml:space="preserve"> </w:t>
      </w:r>
      <w:r w:rsidRPr="00122B6A">
        <w:rPr>
          <w:b/>
          <w:bCs/>
        </w:rPr>
        <w:t>Men’s:___ Women’s:___ Polo shirt size:______</w:t>
      </w:r>
    </w:p>
    <w:p w14:paraId="6F20FE0D" w14:textId="77777777" w:rsidR="00001C11" w:rsidRDefault="00001C11" w:rsidP="00122B6A">
      <w:pPr>
        <w:rPr>
          <w:b/>
          <w:bCs/>
        </w:rPr>
      </w:pPr>
    </w:p>
    <w:p w14:paraId="4ACDDC56" w14:textId="5F5ADAEF" w:rsidR="00122B6A" w:rsidRPr="005210FF" w:rsidRDefault="00122B6A" w:rsidP="00122B6A">
      <w:pPr>
        <w:rPr>
          <w:b/>
          <w:bCs/>
          <w:color w:val="538135" w:themeColor="accent6" w:themeShade="BF"/>
        </w:rPr>
      </w:pPr>
      <w:r w:rsidRPr="005210FF">
        <w:rPr>
          <w:b/>
          <w:bCs/>
          <w:color w:val="538135" w:themeColor="accent6" w:themeShade="BF"/>
        </w:rPr>
        <w:t>Player 4</w:t>
      </w:r>
    </w:p>
    <w:p w14:paraId="30A3AEE2" w14:textId="7F41CEE2" w:rsidR="00054582" w:rsidRPr="00122B6A" w:rsidRDefault="00B654C6" w:rsidP="00054582">
      <w:pPr>
        <w:rPr>
          <w:b/>
          <w:bCs/>
        </w:rPr>
      </w:pPr>
      <w:r w:rsidRPr="00122B6A">
        <w:rPr>
          <w:b/>
          <w:bCs/>
        </w:rPr>
        <w:t>Name: _</w:t>
      </w:r>
      <w:r w:rsidR="00054582" w:rsidRPr="00122B6A">
        <w:rPr>
          <w:b/>
          <w:bCs/>
        </w:rPr>
        <w:t>_______________________________</w:t>
      </w:r>
      <w:r w:rsidR="00054582">
        <w:rPr>
          <w:b/>
          <w:bCs/>
        </w:rPr>
        <w:t xml:space="preserve"> </w:t>
      </w:r>
      <w:r w:rsidR="00054582" w:rsidRPr="00122B6A">
        <w:rPr>
          <w:b/>
          <w:bCs/>
        </w:rPr>
        <w:t>Cellphone number: ______________________</w:t>
      </w:r>
      <w:r w:rsidR="00054582">
        <w:rPr>
          <w:b/>
          <w:bCs/>
        </w:rPr>
        <w:t>_</w:t>
      </w:r>
    </w:p>
    <w:p w14:paraId="6BFB7C5D" w14:textId="5FBF2C09" w:rsidR="00122B6A" w:rsidRDefault="00054582" w:rsidP="00122B6A">
      <w:pPr>
        <w:rPr>
          <w:b/>
          <w:bCs/>
        </w:rPr>
      </w:pPr>
      <w:r w:rsidRPr="00122B6A">
        <w:rPr>
          <w:b/>
          <w:bCs/>
        </w:rPr>
        <w:t>Email:_________________________________</w:t>
      </w:r>
      <w:r>
        <w:rPr>
          <w:b/>
          <w:bCs/>
        </w:rPr>
        <w:t xml:space="preserve"> </w:t>
      </w:r>
      <w:r w:rsidRPr="00122B6A">
        <w:rPr>
          <w:b/>
          <w:bCs/>
        </w:rPr>
        <w:t>Men’s:___ Women’s:___ Polo shirt size:______</w:t>
      </w:r>
    </w:p>
    <w:p w14:paraId="44094417" w14:textId="77777777" w:rsidR="00001C11" w:rsidRPr="00122B6A" w:rsidRDefault="00001C11" w:rsidP="00122B6A">
      <w:pPr>
        <w:rPr>
          <w:b/>
          <w:bCs/>
        </w:rPr>
      </w:pPr>
    </w:p>
    <w:p w14:paraId="29DEE882" w14:textId="77777777" w:rsidR="00122B6A" w:rsidRPr="005210FF" w:rsidRDefault="00122B6A" w:rsidP="00122B6A">
      <w:pPr>
        <w:rPr>
          <w:b/>
          <w:bCs/>
          <w:color w:val="538135" w:themeColor="accent6" w:themeShade="BF"/>
        </w:rPr>
      </w:pPr>
      <w:r w:rsidRPr="005210FF">
        <w:rPr>
          <w:b/>
          <w:bCs/>
          <w:color w:val="538135" w:themeColor="accent6" w:themeShade="BF"/>
        </w:rPr>
        <w:t>Team Contact Information</w:t>
      </w:r>
    </w:p>
    <w:p w14:paraId="73EA04E4" w14:textId="0BB5973A" w:rsidR="00457221" w:rsidRPr="00B2516B" w:rsidRDefault="00122B6A" w:rsidP="00F15585">
      <w:pPr>
        <w:rPr>
          <w:b/>
          <w:bCs/>
        </w:rPr>
      </w:pPr>
      <w:r w:rsidRPr="00122B6A">
        <w:rPr>
          <w:b/>
          <w:bCs/>
        </w:rPr>
        <w:t xml:space="preserve">Team </w:t>
      </w:r>
      <w:r w:rsidR="00B654C6" w:rsidRPr="00122B6A">
        <w:rPr>
          <w:b/>
          <w:bCs/>
        </w:rPr>
        <w:t>name: _</w:t>
      </w:r>
      <w:r w:rsidRPr="00122B6A">
        <w:rPr>
          <w:b/>
          <w:bCs/>
        </w:rPr>
        <w:t>___________________________</w:t>
      </w:r>
      <w:r w:rsidR="00B2516B">
        <w:rPr>
          <w:b/>
          <w:bCs/>
        </w:rPr>
        <w:t xml:space="preserve"> </w:t>
      </w:r>
      <w:r w:rsidRPr="00122B6A">
        <w:rPr>
          <w:b/>
          <w:bCs/>
        </w:rPr>
        <w:t>Contact name:__________________________</w:t>
      </w:r>
    </w:p>
    <w:p w14:paraId="2F5AC862" w14:textId="305C4FBB" w:rsidR="00142E1E" w:rsidRPr="00F15585" w:rsidRDefault="00142E1E" w:rsidP="004669AE">
      <w:pPr>
        <w:jc w:val="center"/>
      </w:pPr>
      <w:r w:rsidRPr="00F15585">
        <w:t>Please bring Registration Form and Donation</w:t>
      </w:r>
      <w:r w:rsidR="002E58E7">
        <w:t xml:space="preserve"> payable to The Love Fund Inc.</w:t>
      </w:r>
      <w:r w:rsidRPr="00F15585">
        <w:t xml:space="preserve"> to:</w:t>
      </w:r>
    </w:p>
    <w:p w14:paraId="13DDFC84" w14:textId="0D45A60A" w:rsidR="00142E1E" w:rsidRPr="00F15585" w:rsidRDefault="00142E1E" w:rsidP="00F15585">
      <w:pPr>
        <w:jc w:val="center"/>
      </w:pPr>
      <w:r w:rsidRPr="00F15585">
        <w:t>SF PBA Building</w:t>
      </w:r>
      <w:r w:rsidR="004669AE" w:rsidRPr="00F15585">
        <w:t xml:space="preserve"> </w:t>
      </w:r>
      <w:r w:rsidRPr="00F15585">
        <w:t>10680 NW 25</w:t>
      </w:r>
      <w:r w:rsidRPr="00F15585">
        <w:rPr>
          <w:vertAlign w:val="superscript"/>
        </w:rPr>
        <w:t>th</w:t>
      </w:r>
      <w:r w:rsidRPr="00F15585">
        <w:t xml:space="preserve"> Street</w:t>
      </w:r>
      <w:r w:rsidR="00265A70">
        <w:t>,</w:t>
      </w:r>
      <w:r w:rsidR="002E58E7">
        <w:t xml:space="preserve"> 3</w:t>
      </w:r>
      <w:r w:rsidR="002E58E7" w:rsidRPr="002E58E7">
        <w:rPr>
          <w:vertAlign w:val="superscript"/>
        </w:rPr>
        <w:t>rd</w:t>
      </w:r>
      <w:r w:rsidR="002E58E7">
        <w:t xml:space="preserve"> Floor,</w:t>
      </w:r>
      <w:r w:rsidRPr="00F15585">
        <w:t xml:space="preserve"> Doral, FL 33172</w:t>
      </w:r>
      <w:r w:rsidR="00F15585">
        <w:t xml:space="preserve"> </w:t>
      </w:r>
      <w:r w:rsidR="00A7676F" w:rsidRPr="0053305E">
        <w:t xml:space="preserve">by </w:t>
      </w:r>
      <w:r w:rsidR="0053305E">
        <w:t>March 3, 2023.</w:t>
      </w:r>
    </w:p>
    <w:sectPr w:rsidR="00142E1E" w:rsidRPr="00F155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TY0MjI1MzE3MTRR0lEKTi0uzszPAykwrAUASlvmuCwAAAA="/>
  </w:docVars>
  <w:rsids>
    <w:rsidRoot w:val="00142E1E"/>
    <w:rsid w:val="00001C11"/>
    <w:rsid w:val="00054582"/>
    <w:rsid w:val="00070585"/>
    <w:rsid w:val="00122B6A"/>
    <w:rsid w:val="0013178F"/>
    <w:rsid w:val="00142E1E"/>
    <w:rsid w:val="001A4AB2"/>
    <w:rsid w:val="00202146"/>
    <w:rsid w:val="00265A70"/>
    <w:rsid w:val="002E58E7"/>
    <w:rsid w:val="00376E79"/>
    <w:rsid w:val="003B62D3"/>
    <w:rsid w:val="003D7DC0"/>
    <w:rsid w:val="00457221"/>
    <w:rsid w:val="004669AE"/>
    <w:rsid w:val="00495586"/>
    <w:rsid w:val="004D6F5D"/>
    <w:rsid w:val="005210FF"/>
    <w:rsid w:val="0053305E"/>
    <w:rsid w:val="005E1DFD"/>
    <w:rsid w:val="006D3B22"/>
    <w:rsid w:val="00776597"/>
    <w:rsid w:val="007A4B3A"/>
    <w:rsid w:val="00933D1A"/>
    <w:rsid w:val="0096071A"/>
    <w:rsid w:val="00A7676F"/>
    <w:rsid w:val="00B2516B"/>
    <w:rsid w:val="00B63E5F"/>
    <w:rsid w:val="00B654C6"/>
    <w:rsid w:val="00BC4042"/>
    <w:rsid w:val="00BF3557"/>
    <w:rsid w:val="00CF72CF"/>
    <w:rsid w:val="00D40AEB"/>
    <w:rsid w:val="00D4785A"/>
    <w:rsid w:val="00DD1A35"/>
    <w:rsid w:val="00EE291B"/>
    <w:rsid w:val="00F15585"/>
    <w:rsid w:val="00FB7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6BC09"/>
  <w15:chartTrackingRefBased/>
  <w15:docId w15:val="{4E0DED0A-3C10-457A-8C77-9F2ECF47A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6</TotalTime>
  <Pages>1</Pages>
  <Words>147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Carta</dc:creator>
  <cp:keywords/>
  <dc:description/>
  <cp:lastModifiedBy>Linda Carta</cp:lastModifiedBy>
  <cp:revision>7</cp:revision>
  <cp:lastPrinted>2023-02-03T18:18:00Z</cp:lastPrinted>
  <dcterms:created xsi:type="dcterms:W3CDTF">2023-02-03T18:16:00Z</dcterms:created>
  <dcterms:modified xsi:type="dcterms:W3CDTF">2023-02-06T15:10:00Z</dcterms:modified>
</cp:coreProperties>
</file>